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5ECC" w:rsidRDefault="00005ECC" w:rsidP="00D04426">
      <w:pPr>
        <w:jc w:val="right"/>
        <w:rPr>
          <w:rFonts w:ascii="Arial Narrow" w:hAnsi="Arial Narrow"/>
          <w:sz w:val="20"/>
          <w:szCs w:val="20"/>
        </w:rPr>
      </w:pPr>
    </w:p>
    <w:p w:rsidR="00D04426" w:rsidRDefault="00D04426" w:rsidP="00D04426">
      <w:pPr>
        <w:jc w:val="center"/>
        <w:rPr>
          <w:rFonts w:ascii="Arial Narrow" w:hAnsi="Arial Narrow"/>
          <w:b/>
        </w:rPr>
      </w:pPr>
      <w:r w:rsidRPr="009C2398">
        <w:rPr>
          <w:rFonts w:ascii="Arial Narrow" w:hAnsi="Arial Narrow"/>
          <w:b/>
        </w:rPr>
        <w:t>P</w:t>
      </w:r>
      <w:r>
        <w:rPr>
          <w:rFonts w:ascii="Arial Narrow" w:hAnsi="Arial Narrow"/>
          <w:b/>
        </w:rPr>
        <w:t xml:space="preserve">RE- PROPOSAL </w:t>
      </w:r>
      <w:r w:rsidR="00C97D83">
        <w:rPr>
          <w:rFonts w:ascii="Arial Narrow" w:hAnsi="Arial Narrow"/>
          <w:b/>
        </w:rPr>
        <w:t>PROJECT TITLE &amp; STATEMENTS</w:t>
      </w:r>
    </w:p>
    <w:p w:rsidR="00C97D83" w:rsidRPr="009C2398" w:rsidRDefault="00C97D83" w:rsidP="00D04426">
      <w:pPr>
        <w:jc w:val="center"/>
        <w:rPr>
          <w:rFonts w:ascii="Arial Narrow" w:hAnsi="Arial Narrow"/>
          <w:b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4860"/>
      </w:tblGrid>
      <w:tr w:rsidR="00C97D83" w:rsidRPr="004E3E85" w:rsidTr="004E3E85">
        <w:trPr>
          <w:trHeight w:val="386"/>
        </w:trPr>
        <w:tc>
          <w:tcPr>
            <w:tcW w:w="3888" w:type="dxa"/>
            <w:shd w:val="clear" w:color="auto" w:fill="auto"/>
          </w:tcPr>
          <w:p w:rsidR="00C97D83" w:rsidRPr="004E3E85" w:rsidRDefault="00C97D83" w:rsidP="004E3E85">
            <w:pPr>
              <w:jc w:val="right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 xml:space="preserve">Team Alias/ Group Name / Group No.: </w:t>
            </w:r>
          </w:p>
        </w:tc>
        <w:tc>
          <w:tcPr>
            <w:tcW w:w="4860" w:type="dxa"/>
            <w:shd w:val="clear" w:color="auto" w:fill="auto"/>
          </w:tcPr>
          <w:p w:rsidR="00C97D83" w:rsidRPr="004E3E85" w:rsidRDefault="0043519E" w:rsidP="002254DA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LFC</w:t>
            </w:r>
          </w:p>
        </w:tc>
      </w:tr>
      <w:tr w:rsidR="00C97D83" w:rsidRPr="004E3E85" w:rsidTr="004E3E85">
        <w:trPr>
          <w:trHeight w:val="167"/>
        </w:trPr>
        <w:tc>
          <w:tcPr>
            <w:tcW w:w="3888" w:type="dxa"/>
            <w:shd w:val="clear" w:color="auto" w:fill="auto"/>
          </w:tcPr>
          <w:p w:rsidR="00C97D83" w:rsidRPr="004E3E85" w:rsidRDefault="00C97D83" w:rsidP="004E3E85">
            <w:pPr>
              <w:jc w:val="right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Subject Code &amp; Desc. Title /            Time &amp; Day:</w:t>
            </w:r>
          </w:p>
        </w:tc>
        <w:tc>
          <w:tcPr>
            <w:tcW w:w="4860" w:type="dxa"/>
            <w:shd w:val="clear" w:color="auto" w:fill="auto"/>
          </w:tcPr>
          <w:p w:rsidR="0043519E" w:rsidRPr="004E3E85" w:rsidRDefault="0043519E" w:rsidP="00FA13F7">
            <w:pPr>
              <w:tabs>
                <w:tab w:val="right" w:pos="4644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T_303 System Analysis and Design</w:t>
            </w:r>
            <w:r w:rsidR="00FA13F7">
              <w:rPr>
                <w:rFonts w:ascii="Arial Narrow" w:hAnsi="Arial Narrow"/>
              </w:rPr>
              <w:t xml:space="preserve"> </w:t>
            </w:r>
          </w:p>
        </w:tc>
      </w:tr>
      <w:tr w:rsidR="00C97D83" w:rsidRPr="004E3E85" w:rsidTr="004E3E85">
        <w:trPr>
          <w:trHeight w:val="167"/>
        </w:trPr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C97D83" w:rsidRPr="004E3E85" w:rsidRDefault="00C97D83" w:rsidP="00A12828">
            <w:pPr>
              <w:jc w:val="right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Subject Teacher:</w:t>
            </w:r>
          </w:p>
        </w:tc>
        <w:tc>
          <w:tcPr>
            <w:tcW w:w="4860" w:type="dxa"/>
            <w:shd w:val="clear" w:color="auto" w:fill="auto"/>
          </w:tcPr>
          <w:p w:rsidR="00C97D83" w:rsidRPr="004E3E85" w:rsidRDefault="00B4568E" w:rsidP="00A25819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AS JOHANSEN CALUZA</w:t>
            </w:r>
            <w:r w:rsidR="00A14F64">
              <w:rPr>
                <w:rFonts w:ascii="Arial Narrow" w:hAnsi="Arial Narrow"/>
              </w:rPr>
              <w:t>, PhD, FRI-IT</w:t>
            </w:r>
          </w:p>
        </w:tc>
      </w:tr>
    </w:tbl>
    <w:p w:rsidR="00D04426" w:rsidRDefault="00D04426" w:rsidP="00D04426">
      <w:pPr>
        <w:rPr>
          <w:rFonts w:ascii="Arial Narrow" w:hAnsi="Arial Narrow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5940"/>
      </w:tblGrid>
      <w:tr w:rsidR="00D00BA0" w:rsidRPr="004E3E85" w:rsidTr="00FE4C82">
        <w:trPr>
          <w:trHeight w:val="530"/>
        </w:trPr>
        <w:tc>
          <w:tcPr>
            <w:tcW w:w="2808" w:type="dxa"/>
            <w:shd w:val="clear" w:color="auto" w:fill="auto"/>
            <w:vAlign w:val="center"/>
          </w:tcPr>
          <w:p w:rsidR="00D00BA0" w:rsidRPr="004E3E85" w:rsidRDefault="00D00BA0" w:rsidP="00FE4C82">
            <w:pPr>
              <w:jc w:val="right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Project Title</w:t>
            </w:r>
          </w:p>
        </w:tc>
        <w:tc>
          <w:tcPr>
            <w:tcW w:w="5940" w:type="dxa"/>
            <w:shd w:val="clear" w:color="auto" w:fill="auto"/>
            <w:vAlign w:val="center"/>
          </w:tcPr>
          <w:p w:rsidR="00066564" w:rsidRPr="004E3E85" w:rsidRDefault="00757B1E" w:rsidP="00FE4C82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DMAN</w:t>
            </w:r>
            <w:r w:rsidR="00C658B7">
              <w:rPr>
                <w:rFonts w:ascii="Arial Narrow" w:hAnsi="Arial Narrow"/>
                <w:b/>
              </w:rPr>
              <w:t xml:space="preserve"> Data Access Recovery Engine (D.A.R.E.)</w:t>
            </w:r>
          </w:p>
        </w:tc>
      </w:tr>
      <w:tr w:rsidR="00D00BA0" w:rsidRPr="004E3E85" w:rsidTr="00FE4C82">
        <w:trPr>
          <w:trHeight w:val="1277"/>
        </w:trPr>
        <w:tc>
          <w:tcPr>
            <w:tcW w:w="2808" w:type="dxa"/>
            <w:shd w:val="clear" w:color="auto" w:fill="auto"/>
            <w:vAlign w:val="center"/>
          </w:tcPr>
          <w:p w:rsidR="00D00BA0" w:rsidRPr="004E3E85" w:rsidRDefault="00A12828" w:rsidP="00FE4C82">
            <w:pPr>
              <w:jc w:val="right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roponents/ Researchers</w:t>
            </w:r>
          </w:p>
          <w:p w:rsidR="00D00BA0" w:rsidRPr="004E3E85" w:rsidRDefault="00D00BA0" w:rsidP="00FE4C82">
            <w:pPr>
              <w:jc w:val="right"/>
              <w:rPr>
                <w:rFonts w:ascii="Arial Narrow" w:hAnsi="Arial Narrow"/>
              </w:rPr>
            </w:pPr>
          </w:p>
          <w:p w:rsidR="00D00BA0" w:rsidRPr="004E3E85" w:rsidRDefault="00D00BA0" w:rsidP="00FE4C82">
            <w:pPr>
              <w:jc w:val="right"/>
              <w:rPr>
                <w:rFonts w:ascii="Arial Narrow" w:hAnsi="Arial Narrow"/>
              </w:rPr>
            </w:pPr>
          </w:p>
          <w:p w:rsidR="00D00BA0" w:rsidRPr="004E3E85" w:rsidRDefault="00D00BA0" w:rsidP="00FE4C82">
            <w:pPr>
              <w:jc w:val="right"/>
              <w:rPr>
                <w:rFonts w:ascii="Arial Narrow" w:hAnsi="Arial Narrow"/>
              </w:rPr>
            </w:pPr>
          </w:p>
          <w:p w:rsidR="00D00BA0" w:rsidRPr="004E3E85" w:rsidRDefault="00D00BA0" w:rsidP="00FE4C82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:rsidR="00D00BA0" w:rsidRDefault="0043519E" w:rsidP="00FE4C8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amuel John T. Dalore</w:t>
            </w:r>
          </w:p>
          <w:p w:rsidR="0043519E" w:rsidRDefault="0043519E" w:rsidP="00FE4C8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Jared </w:t>
            </w:r>
            <w:r w:rsidR="005C59F0">
              <w:rPr>
                <w:rFonts w:ascii="Arial Narrow" w:hAnsi="Arial Narrow"/>
              </w:rPr>
              <w:t>B. Of Five</w:t>
            </w:r>
          </w:p>
          <w:p w:rsidR="0043519E" w:rsidRDefault="0043519E" w:rsidP="00FE4C8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Jewel </w:t>
            </w:r>
            <w:r w:rsidR="005C59F0">
              <w:rPr>
                <w:rFonts w:ascii="Arial Narrow" w:hAnsi="Arial Narrow"/>
              </w:rPr>
              <w:t xml:space="preserve">B. </w:t>
            </w:r>
            <w:r>
              <w:rPr>
                <w:rFonts w:ascii="Arial Narrow" w:hAnsi="Arial Narrow"/>
              </w:rPr>
              <w:t>Gomba</w:t>
            </w:r>
          </w:p>
          <w:p w:rsidR="0043519E" w:rsidRPr="004E3E85" w:rsidRDefault="0043519E" w:rsidP="00FE4C8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onald </w:t>
            </w:r>
            <w:r w:rsidR="001A32F3">
              <w:rPr>
                <w:rFonts w:ascii="Arial Narrow" w:hAnsi="Arial Narrow"/>
              </w:rPr>
              <w:t xml:space="preserve">E. </w:t>
            </w:r>
            <w:r>
              <w:rPr>
                <w:rFonts w:ascii="Arial Narrow" w:hAnsi="Arial Narrow"/>
              </w:rPr>
              <w:t>Taldo</w:t>
            </w:r>
          </w:p>
        </w:tc>
      </w:tr>
      <w:tr w:rsidR="00D00BA0" w:rsidRPr="004E3E85" w:rsidTr="004E3E85">
        <w:trPr>
          <w:trHeight w:val="1319"/>
        </w:trPr>
        <w:tc>
          <w:tcPr>
            <w:tcW w:w="2808" w:type="dxa"/>
            <w:shd w:val="clear" w:color="auto" w:fill="auto"/>
          </w:tcPr>
          <w:p w:rsidR="00D00BA0" w:rsidRPr="004E3E85" w:rsidRDefault="008266A3" w:rsidP="004E3E85">
            <w:pPr>
              <w:jc w:val="right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cope of the Study</w:t>
            </w:r>
          </w:p>
          <w:p w:rsidR="00D00BA0" w:rsidRPr="004E3E85" w:rsidRDefault="00D00BA0" w:rsidP="004E3E85">
            <w:pPr>
              <w:jc w:val="right"/>
              <w:rPr>
                <w:rFonts w:ascii="Arial Narrow" w:hAnsi="Arial Narrow"/>
              </w:rPr>
            </w:pPr>
          </w:p>
          <w:p w:rsidR="00D00BA0" w:rsidRPr="004E3E85" w:rsidRDefault="00D00BA0" w:rsidP="004E3E85">
            <w:pPr>
              <w:jc w:val="right"/>
              <w:rPr>
                <w:rFonts w:ascii="Arial Narrow" w:hAnsi="Arial Narrow"/>
              </w:rPr>
            </w:pPr>
          </w:p>
          <w:p w:rsidR="00D00BA0" w:rsidRPr="004E3E85" w:rsidRDefault="00D00BA0" w:rsidP="004E3E85">
            <w:pPr>
              <w:jc w:val="right"/>
              <w:rPr>
                <w:rFonts w:ascii="Arial Narrow" w:hAnsi="Arial Narrow"/>
              </w:rPr>
            </w:pPr>
          </w:p>
          <w:p w:rsidR="00D00BA0" w:rsidRPr="004E3E85" w:rsidRDefault="00D00BA0" w:rsidP="004E3E85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5940" w:type="dxa"/>
            <w:shd w:val="clear" w:color="auto" w:fill="auto"/>
          </w:tcPr>
          <w:p w:rsidR="00066564" w:rsidRDefault="0052067A" w:rsidP="00A25819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i</w:t>
            </w:r>
            <w:r w:rsidR="007A687E">
              <w:rPr>
                <w:rFonts w:ascii="Arial Narrow" w:hAnsi="Arial Narrow"/>
              </w:rPr>
              <w:t>s stud</w:t>
            </w:r>
            <w:r w:rsidR="00A12828">
              <w:rPr>
                <w:rFonts w:ascii="Arial Narrow" w:hAnsi="Arial Narrow"/>
              </w:rPr>
              <w:t>y aim</w:t>
            </w:r>
            <w:r w:rsidR="00820E0C">
              <w:rPr>
                <w:rFonts w:ascii="Arial Narrow" w:hAnsi="Arial Narrow"/>
              </w:rPr>
              <w:t>s to cre</w:t>
            </w:r>
            <w:r w:rsidR="00757B1E">
              <w:rPr>
                <w:rFonts w:ascii="Arial Narrow" w:hAnsi="Arial Narrow"/>
              </w:rPr>
              <w:t>ate a Database Management</w:t>
            </w:r>
            <w:r w:rsidR="00505FE4">
              <w:rPr>
                <w:rFonts w:ascii="Arial Narrow" w:hAnsi="Arial Narrow"/>
              </w:rPr>
              <w:t xml:space="preserve"> </w:t>
            </w:r>
            <w:r w:rsidR="00820E0C">
              <w:rPr>
                <w:rFonts w:ascii="Arial Narrow" w:hAnsi="Arial Narrow"/>
              </w:rPr>
              <w:t>specifically:</w:t>
            </w:r>
          </w:p>
          <w:p w:rsidR="00066564" w:rsidRDefault="00757B1E" w:rsidP="00A57263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create a profile of customers/potential customers</w:t>
            </w:r>
            <w:r w:rsidR="00A57263">
              <w:rPr>
                <w:rFonts w:ascii="Arial Narrow" w:hAnsi="Arial Narrow"/>
              </w:rPr>
              <w:t>;</w:t>
            </w:r>
          </w:p>
          <w:p w:rsidR="00073C07" w:rsidRDefault="00A70638" w:rsidP="00A57263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monitor the status of the beneficiary;</w:t>
            </w:r>
          </w:p>
          <w:p w:rsidR="00905172" w:rsidRPr="00905172" w:rsidRDefault="00757B1E" w:rsidP="00905172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be able to know about the needs of the beneficiary and the office</w:t>
            </w:r>
            <w:r w:rsidR="00A57263">
              <w:rPr>
                <w:rFonts w:ascii="Arial Narrow" w:hAnsi="Arial Narrow"/>
              </w:rPr>
              <w:t>;</w:t>
            </w:r>
          </w:p>
          <w:p w:rsidR="00A57263" w:rsidRDefault="00757B1E" w:rsidP="00A57263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create graphs</w:t>
            </w:r>
            <w:r w:rsidR="00A57263">
              <w:rPr>
                <w:rFonts w:ascii="Arial Narrow" w:hAnsi="Arial Narrow"/>
              </w:rPr>
              <w:t>;</w:t>
            </w:r>
          </w:p>
          <w:p w:rsidR="00A57263" w:rsidRDefault="00757B1E" w:rsidP="00A57263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be able to generate reports</w:t>
            </w:r>
            <w:r w:rsidR="00B218DD">
              <w:rPr>
                <w:rFonts w:ascii="Arial Narrow" w:hAnsi="Arial Narrow"/>
              </w:rPr>
              <w:t>;</w:t>
            </w:r>
          </w:p>
          <w:p w:rsidR="00B218DD" w:rsidRDefault="00757B1E" w:rsidP="00B218DD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ensure the integrity of the data;</w:t>
            </w:r>
          </w:p>
          <w:p w:rsidR="00757B1E" w:rsidRDefault="00757B1E" w:rsidP="00B218DD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secure the data;</w:t>
            </w:r>
          </w:p>
          <w:p w:rsidR="00757B1E" w:rsidRDefault="00C658B7" w:rsidP="00B218DD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upgrade</w:t>
            </w:r>
            <w:r w:rsidR="00757B1E">
              <w:rPr>
                <w:rFonts w:ascii="Arial Narrow" w:hAnsi="Arial Narrow"/>
              </w:rPr>
              <w:t xml:space="preserve"> the performance of the current system; and</w:t>
            </w:r>
          </w:p>
          <w:p w:rsidR="00B218DD" w:rsidRPr="00B218DD" w:rsidRDefault="00757B1E" w:rsidP="00B218DD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o establish a scalable database management system.</w:t>
            </w:r>
            <w:r w:rsidR="00B218DD">
              <w:rPr>
                <w:rFonts w:ascii="Arial Narrow" w:hAnsi="Arial Narrow"/>
              </w:rPr>
              <w:t xml:space="preserve"> </w:t>
            </w:r>
          </w:p>
        </w:tc>
      </w:tr>
      <w:tr w:rsidR="00102922" w:rsidRPr="004E3E85" w:rsidTr="004E3E85">
        <w:trPr>
          <w:trHeight w:val="981"/>
        </w:trPr>
        <w:tc>
          <w:tcPr>
            <w:tcW w:w="2808" w:type="dxa"/>
            <w:shd w:val="clear" w:color="auto" w:fill="auto"/>
          </w:tcPr>
          <w:p w:rsidR="00102922" w:rsidRPr="004E3E85" w:rsidRDefault="00A12828" w:rsidP="004E3E85">
            <w:pPr>
              <w:jc w:val="right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Limitation of the Study</w:t>
            </w:r>
          </w:p>
          <w:p w:rsidR="00102922" w:rsidRPr="004E3E85" w:rsidRDefault="00102922" w:rsidP="004E3E85">
            <w:pPr>
              <w:jc w:val="right"/>
              <w:rPr>
                <w:rFonts w:ascii="Arial Narrow" w:hAnsi="Arial Narrow"/>
              </w:rPr>
            </w:pPr>
          </w:p>
          <w:p w:rsidR="00102922" w:rsidRPr="004E3E85" w:rsidRDefault="00102922" w:rsidP="004E3E85">
            <w:pPr>
              <w:jc w:val="right"/>
              <w:rPr>
                <w:rFonts w:ascii="Arial Narrow" w:hAnsi="Arial Narrow"/>
              </w:rPr>
            </w:pPr>
          </w:p>
          <w:p w:rsidR="00102922" w:rsidRPr="004E3E85" w:rsidRDefault="00102922" w:rsidP="004E3E85">
            <w:pPr>
              <w:jc w:val="right"/>
              <w:rPr>
                <w:rFonts w:ascii="Arial Narrow" w:hAnsi="Arial Narrow"/>
              </w:rPr>
            </w:pPr>
          </w:p>
          <w:p w:rsidR="00102922" w:rsidRPr="004E3E85" w:rsidRDefault="00102922" w:rsidP="004E3E85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5940" w:type="dxa"/>
            <w:shd w:val="clear" w:color="auto" w:fill="auto"/>
          </w:tcPr>
          <w:p w:rsidR="00263E82" w:rsidRDefault="00814512" w:rsidP="00EF1173">
            <w:p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is research will be limited</w:t>
            </w:r>
            <w:r w:rsidR="001C4228">
              <w:rPr>
                <w:rFonts w:ascii="Arial Narrow" w:hAnsi="Arial Narrow"/>
              </w:rPr>
              <w:t xml:space="preserve"> to:</w:t>
            </w:r>
          </w:p>
          <w:p w:rsidR="00B218DD" w:rsidRDefault="001A32F3" w:rsidP="00757B1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e ADMAN beneficiary;</w:t>
            </w:r>
          </w:p>
          <w:p w:rsidR="001A32F3" w:rsidRPr="00757B1E" w:rsidRDefault="001A32F3" w:rsidP="00757B1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issemination of information about trainings or seminars;</w:t>
            </w:r>
          </w:p>
          <w:p w:rsidR="00E04A49" w:rsidRDefault="00E04A49" w:rsidP="00E04A49">
            <w:p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is research will not include non-automated process such as:</w:t>
            </w:r>
          </w:p>
          <w:p w:rsidR="00B218DD" w:rsidRDefault="00757B1E" w:rsidP="00757B1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urveying;</w:t>
            </w:r>
          </w:p>
          <w:p w:rsidR="00757B1E" w:rsidRDefault="00757B1E" w:rsidP="00757B1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terviewing of the participant;</w:t>
            </w:r>
            <w:r w:rsidR="00C658B7">
              <w:rPr>
                <w:rFonts w:ascii="Arial Narrow" w:hAnsi="Arial Narrow"/>
              </w:rPr>
              <w:t xml:space="preserve"> and</w:t>
            </w:r>
          </w:p>
          <w:p w:rsidR="00757B1E" w:rsidRPr="00C658B7" w:rsidRDefault="00C658B7" w:rsidP="00C658B7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reating Spot map.</w:t>
            </w:r>
          </w:p>
        </w:tc>
      </w:tr>
      <w:tr w:rsidR="00102922" w:rsidRPr="004E3E85" w:rsidTr="004E3E85">
        <w:trPr>
          <w:trHeight w:val="773"/>
        </w:trPr>
        <w:tc>
          <w:tcPr>
            <w:tcW w:w="2808" w:type="dxa"/>
            <w:shd w:val="clear" w:color="auto" w:fill="auto"/>
          </w:tcPr>
          <w:p w:rsidR="00102922" w:rsidRPr="009B4F8F" w:rsidRDefault="00102922" w:rsidP="004E3E85">
            <w:pPr>
              <w:jc w:val="right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Project Design Development Plan</w:t>
            </w:r>
          </w:p>
        </w:tc>
        <w:tc>
          <w:tcPr>
            <w:tcW w:w="5940" w:type="dxa"/>
            <w:shd w:val="clear" w:color="auto" w:fill="auto"/>
          </w:tcPr>
          <w:p w:rsidR="00066564" w:rsidRDefault="00A442D8" w:rsidP="00263E8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ardware: Pc</w:t>
            </w:r>
            <w:r w:rsidR="00263E82">
              <w:rPr>
                <w:rFonts w:ascii="Arial Narrow" w:hAnsi="Arial Narrow"/>
              </w:rPr>
              <w:t xml:space="preserve"> </w:t>
            </w:r>
            <w:r w:rsidR="00B218DD">
              <w:rPr>
                <w:rFonts w:ascii="Arial Narrow" w:hAnsi="Arial Narrow"/>
              </w:rPr>
              <w:t>,Laptop</w:t>
            </w:r>
          </w:p>
          <w:p w:rsidR="00066564" w:rsidRDefault="00A442D8" w:rsidP="0066633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oftware: XAMPP</w:t>
            </w:r>
            <w:r w:rsidR="00263E82">
              <w:rPr>
                <w:rFonts w:ascii="Arial Narrow" w:hAnsi="Arial Narrow"/>
              </w:rPr>
              <w:t>, P</w:t>
            </w:r>
            <w:r>
              <w:rPr>
                <w:rFonts w:ascii="Arial Narrow" w:hAnsi="Arial Narrow"/>
              </w:rPr>
              <w:t xml:space="preserve">roject </w:t>
            </w:r>
            <w:r w:rsidR="00263E82">
              <w:rPr>
                <w:rFonts w:ascii="Arial Narrow" w:hAnsi="Arial Narrow"/>
              </w:rPr>
              <w:t>M</w:t>
            </w:r>
            <w:r>
              <w:rPr>
                <w:rFonts w:ascii="Arial Narrow" w:hAnsi="Arial Narrow"/>
              </w:rPr>
              <w:t>anagement</w:t>
            </w:r>
            <w:r w:rsidR="00263E82">
              <w:rPr>
                <w:rFonts w:ascii="Arial Narrow" w:hAnsi="Arial Narrow"/>
              </w:rPr>
              <w:t xml:space="preserve"> Tools</w:t>
            </w:r>
            <w:r>
              <w:rPr>
                <w:rFonts w:ascii="Arial Narrow" w:hAnsi="Arial Narrow"/>
              </w:rPr>
              <w:t>, IDLE</w:t>
            </w:r>
            <w:r w:rsidR="00B218DD">
              <w:rPr>
                <w:rFonts w:ascii="Arial Narrow" w:hAnsi="Arial Narrow"/>
              </w:rPr>
              <w:t>,</w:t>
            </w:r>
            <w:r w:rsidR="000B4764">
              <w:rPr>
                <w:rFonts w:ascii="Arial Narrow" w:hAnsi="Arial Narrow"/>
              </w:rPr>
              <w:t xml:space="preserve"> Internet Brower</w:t>
            </w:r>
          </w:p>
          <w:p w:rsidR="00DD05FD" w:rsidRPr="00666337" w:rsidRDefault="00DD05FD" w:rsidP="0066633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ogram</w:t>
            </w:r>
            <w:r w:rsidR="000B4764">
              <w:rPr>
                <w:rFonts w:ascii="Arial Narrow" w:hAnsi="Arial Narrow"/>
              </w:rPr>
              <w:t>ming Language: Python,</w:t>
            </w:r>
            <w:r w:rsidR="00905172">
              <w:rPr>
                <w:rFonts w:ascii="Arial Narrow" w:hAnsi="Arial Narrow"/>
              </w:rPr>
              <w:t xml:space="preserve"> Java,</w:t>
            </w:r>
            <w:r w:rsidR="000B4764">
              <w:rPr>
                <w:rFonts w:ascii="Arial Narrow" w:hAnsi="Arial Narrow"/>
              </w:rPr>
              <w:t xml:space="preserve"> Java Script, Bootstrap, HTML-CSS,</w:t>
            </w:r>
            <w:r w:rsidR="00043A6C">
              <w:rPr>
                <w:rFonts w:ascii="Arial Narrow" w:hAnsi="Arial Narrow"/>
              </w:rPr>
              <w:t xml:space="preserve"> </w:t>
            </w:r>
            <w:bookmarkStart w:id="0" w:name="_GoBack"/>
            <w:bookmarkEnd w:id="0"/>
            <w:r w:rsidR="000B4764">
              <w:rPr>
                <w:rFonts w:ascii="Arial Narrow" w:hAnsi="Arial Narrow"/>
              </w:rPr>
              <w:t>PHP, and SQL</w:t>
            </w:r>
          </w:p>
        </w:tc>
      </w:tr>
    </w:tbl>
    <w:p w:rsidR="001F35BC" w:rsidRDefault="001F35BC" w:rsidP="00D04426">
      <w:pPr>
        <w:rPr>
          <w:rFonts w:ascii="Arial Narrow" w:hAnsi="Arial Narrow"/>
          <w:b/>
        </w:rPr>
      </w:pPr>
    </w:p>
    <w:p w:rsidR="00A442D8" w:rsidRDefault="00A442D8" w:rsidP="00D04426">
      <w:pPr>
        <w:rPr>
          <w:rFonts w:ascii="Arial Narrow" w:hAnsi="Arial Narrow"/>
          <w:b/>
        </w:rPr>
      </w:pPr>
    </w:p>
    <w:p w:rsidR="00A442D8" w:rsidRDefault="00A442D8" w:rsidP="00D04426">
      <w:pPr>
        <w:rPr>
          <w:rFonts w:ascii="Arial Narrow" w:hAnsi="Arial Narrow"/>
          <w:b/>
        </w:rPr>
      </w:pPr>
    </w:p>
    <w:p w:rsidR="00A442D8" w:rsidRDefault="00A442D8" w:rsidP="00D04426">
      <w:pPr>
        <w:rPr>
          <w:rFonts w:ascii="Arial Narrow" w:hAnsi="Arial Narrow"/>
          <w:b/>
        </w:rPr>
      </w:pPr>
    </w:p>
    <w:p w:rsidR="00A442D8" w:rsidRDefault="00A442D8" w:rsidP="00D04426">
      <w:pPr>
        <w:rPr>
          <w:rFonts w:ascii="Arial Narrow" w:hAnsi="Arial Narrow"/>
          <w:b/>
        </w:rPr>
      </w:pPr>
    </w:p>
    <w:p w:rsidR="00BD246E" w:rsidRDefault="00BD246E" w:rsidP="00D04426">
      <w:pPr>
        <w:rPr>
          <w:rFonts w:ascii="Arial Narrow" w:hAnsi="Arial Narrow"/>
          <w:b/>
        </w:rPr>
      </w:pPr>
    </w:p>
    <w:p w:rsidR="00BD246E" w:rsidRDefault="00BD246E" w:rsidP="00D04426">
      <w:pPr>
        <w:rPr>
          <w:rFonts w:ascii="Arial Narrow" w:hAnsi="Arial Narrow"/>
          <w:b/>
        </w:rPr>
      </w:pPr>
    </w:p>
    <w:p w:rsidR="00BD246E" w:rsidRDefault="00BD246E" w:rsidP="00D04426">
      <w:pPr>
        <w:rPr>
          <w:rFonts w:ascii="Arial Narrow" w:hAnsi="Arial Narrow"/>
          <w:b/>
        </w:rPr>
      </w:pPr>
    </w:p>
    <w:p w:rsidR="00A442D8" w:rsidRDefault="00A442D8" w:rsidP="00D04426">
      <w:pPr>
        <w:rPr>
          <w:rFonts w:ascii="Arial Narrow" w:hAnsi="Arial Narrow"/>
          <w:b/>
        </w:rPr>
      </w:pPr>
    </w:p>
    <w:p w:rsidR="00A442D8" w:rsidRDefault="00A442D8" w:rsidP="00D04426">
      <w:pPr>
        <w:rPr>
          <w:rFonts w:ascii="Arial Narrow" w:hAnsi="Arial Narrow"/>
          <w:b/>
        </w:rPr>
      </w:pPr>
    </w:p>
    <w:p w:rsidR="00BD246E" w:rsidRDefault="00BD246E" w:rsidP="00D04426">
      <w:pPr>
        <w:rPr>
          <w:rFonts w:ascii="Arial Narrow" w:hAnsi="Arial Narrow"/>
          <w:b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4500"/>
      </w:tblGrid>
      <w:tr w:rsidR="00020BAE" w:rsidRPr="004E3E85" w:rsidTr="004E3E85">
        <w:trPr>
          <w:trHeight w:val="386"/>
        </w:trPr>
        <w:tc>
          <w:tcPr>
            <w:tcW w:w="4248" w:type="dxa"/>
            <w:shd w:val="clear" w:color="auto" w:fill="auto"/>
          </w:tcPr>
          <w:p w:rsidR="00020BAE" w:rsidRPr="004E3E85" w:rsidRDefault="00020BAE" w:rsidP="00020BAE">
            <w:pPr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Submitted by:</w:t>
            </w:r>
          </w:p>
          <w:p w:rsidR="00020BAE" w:rsidRPr="004E3E85" w:rsidRDefault="00020BAE" w:rsidP="00020BAE">
            <w:pPr>
              <w:rPr>
                <w:rFonts w:ascii="Arial Narrow" w:hAnsi="Arial Narrow"/>
                <w:b/>
              </w:rPr>
            </w:pPr>
          </w:p>
          <w:p w:rsidR="00020BAE" w:rsidRPr="00DA15D8" w:rsidRDefault="002254DA" w:rsidP="002254DA">
            <w:pPr>
              <w:jc w:val="center"/>
              <w:rPr>
                <w:rFonts w:ascii="Arial Narrow" w:hAnsi="Arial Narrow"/>
                <w:b/>
                <w:u w:val="single"/>
              </w:rPr>
            </w:pPr>
            <w:r>
              <w:rPr>
                <w:rFonts w:ascii="Arial Narrow" w:hAnsi="Arial Narrow"/>
                <w:b/>
              </w:rPr>
              <w:t>___________________________</w:t>
            </w:r>
          </w:p>
          <w:p w:rsidR="00AF51C3" w:rsidRPr="004E3E85" w:rsidRDefault="00020BAE" w:rsidP="00A12828">
            <w:pPr>
              <w:jc w:val="center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(Signature of Project Manager</w:t>
            </w:r>
          </w:p>
          <w:p w:rsidR="00020BAE" w:rsidRPr="004E3E85" w:rsidRDefault="00020BAE" w:rsidP="00A12828">
            <w:pPr>
              <w:jc w:val="center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Over Printed Name)</w:t>
            </w:r>
          </w:p>
          <w:p w:rsidR="00020BAE" w:rsidRPr="004E3E85" w:rsidRDefault="00020BAE" w:rsidP="00020BAE">
            <w:pPr>
              <w:rPr>
                <w:rFonts w:ascii="Arial Narrow" w:hAnsi="Arial Narrow"/>
                <w:b/>
              </w:rPr>
            </w:pPr>
          </w:p>
          <w:p w:rsidR="00020BAE" w:rsidRDefault="00020BAE" w:rsidP="002254DA">
            <w:pPr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Date:</w:t>
            </w:r>
            <w:r w:rsidR="00066564">
              <w:rPr>
                <w:rFonts w:ascii="Arial Narrow" w:hAnsi="Arial Narrow"/>
                <w:b/>
              </w:rPr>
              <w:t>_______________________________</w:t>
            </w:r>
          </w:p>
          <w:p w:rsidR="002254DA" w:rsidRDefault="002254DA" w:rsidP="002254DA">
            <w:pPr>
              <w:rPr>
                <w:rFonts w:ascii="Arial Narrow" w:hAnsi="Arial Narrow"/>
                <w:b/>
              </w:rPr>
            </w:pPr>
          </w:p>
          <w:p w:rsidR="002254DA" w:rsidRPr="004E3E85" w:rsidRDefault="002254DA" w:rsidP="002254DA">
            <w:pPr>
              <w:rPr>
                <w:rFonts w:ascii="Arial Narrow" w:hAnsi="Arial Narrow"/>
                <w:b/>
              </w:rPr>
            </w:pPr>
          </w:p>
        </w:tc>
        <w:tc>
          <w:tcPr>
            <w:tcW w:w="4500" w:type="dxa"/>
            <w:shd w:val="clear" w:color="auto" w:fill="auto"/>
          </w:tcPr>
          <w:p w:rsidR="00020BAE" w:rsidRPr="004E3E85" w:rsidRDefault="00020BAE" w:rsidP="00020BAE">
            <w:pPr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Noted:</w:t>
            </w:r>
          </w:p>
          <w:p w:rsidR="00020BAE" w:rsidRPr="004E3E85" w:rsidRDefault="00020BAE" w:rsidP="00020BAE">
            <w:pPr>
              <w:rPr>
                <w:rFonts w:ascii="Arial Narrow" w:hAnsi="Arial Narrow"/>
                <w:b/>
              </w:rPr>
            </w:pPr>
          </w:p>
          <w:p w:rsidR="00020BAE" w:rsidRPr="008D2669" w:rsidRDefault="002254DA" w:rsidP="00102922">
            <w:pPr>
              <w:jc w:val="center"/>
              <w:rPr>
                <w:rFonts w:ascii="Arial Narrow" w:hAnsi="Arial Narrow"/>
                <w:b/>
                <w:u w:val="single"/>
              </w:rPr>
            </w:pPr>
            <w:r>
              <w:rPr>
                <w:rFonts w:ascii="Arial Narrow" w:hAnsi="Arial Narrow"/>
                <w:b/>
                <w:u w:val="single"/>
              </w:rPr>
              <w:t>____________________</w:t>
            </w:r>
          </w:p>
          <w:p w:rsidR="00020BAE" w:rsidRPr="004E3E85" w:rsidRDefault="00020BAE" w:rsidP="00A12828">
            <w:pPr>
              <w:jc w:val="center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(Signature of Adviser</w:t>
            </w:r>
          </w:p>
          <w:p w:rsidR="00020BAE" w:rsidRPr="004E3E85" w:rsidRDefault="00020BAE" w:rsidP="00A12828">
            <w:pPr>
              <w:jc w:val="center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Over Printed Name)</w:t>
            </w:r>
          </w:p>
          <w:p w:rsidR="00020BAE" w:rsidRPr="004E3E85" w:rsidRDefault="00020BAE" w:rsidP="00020BAE">
            <w:pPr>
              <w:rPr>
                <w:rFonts w:ascii="Arial Narrow" w:hAnsi="Arial Narrow"/>
                <w:b/>
              </w:rPr>
            </w:pPr>
          </w:p>
          <w:p w:rsidR="00020BAE" w:rsidRPr="004E3E85" w:rsidRDefault="00020BAE" w:rsidP="00020BAE">
            <w:pPr>
              <w:rPr>
                <w:rFonts w:ascii="Arial Narrow" w:hAnsi="Arial Narrow"/>
              </w:rPr>
            </w:pPr>
            <w:r w:rsidRPr="004E3E85">
              <w:rPr>
                <w:rFonts w:ascii="Arial Narrow" w:hAnsi="Arial Narrow"/>
                <w:b/>
              </w:rPr>
              <w:t>Date:____________________________</w:t>
            </w:r>
            <w:r w:rsidR="00AF51C3" w:rsidRPr="004E3E85">
              <w:rPr>
                <w:rFonts w:ascii="Arial Narrow" w:hAnsi="Arial Narrow"/>
                <w:b/>
              </w:rPr>
              <w:t>____</w:t>
            </w:r>
            <w:r w:rsidRPr="004E3E85">
              <w:rPr>
                <w:rFonts w:ascii="Arial Narrow" w:hAnsi="Arial Narrow"/>
                <w:b/>
              </w:rPr>
              <w:t>__</w:t>
            </w:r>
          </w:p>
          <w:p w:rsidR="00020BAE" w:rsidRPr="004E3E85" w:rsidRDefault="00020BAE" w:rsidP="00A25819">
            <w:pPr>
              <w:rPr>
                <w:rFonts w:ascii="Arial Narrow" w:hAnsi="Arial Narrow"/>
              </w:rPr>
            </w:pPr>
          </w:p>
        </w:tc>
      </w:tr>
      <w:tr w:rsidR="00AF51C3" w:rsidRPr="004E3E85" w:rsidTr="004E3E85">
        <w:trPr>
          <w:trHeight w:val="167"/>
        </w:trPr>
        <w:tc>
          <w:tcPr>
            <w:tcW w:w="8748" w:type="dxa"/>
            <w:gridSpan w:val="2"/>
            <w:shd w:val="clear" w:color="auto" w:fill="auto"/>
          </w:tcPr>
          <w:p w:rsidR="00DA15D8" w:rsidRPr="004E3E85" w:rsidRDefault="00DA15D8" w:rsidP="00DA15D8">
            <w:pPr>
              <w:jc w:val="center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</w:rPr>
              <w:t>Recommending Approval:</w:t>
            </w:r>
          </w:p>
          <w:p w:rsidR="00DA15D8" w:rsidRPr="004E3E85" w:rsidRDefault="00DA15D8" w:rsidP="00DA15D8">
            <w:pPr>
              <w:rPr>
                <w:rFonts w:ascii="Arial Narrow" w:hAnsi="Arial Narrow"/>
                <w:b/>
              </w:rPr>
            </w:pPr>
          </w:p>
          <w:p w:rsidR="00DA15D8" w:rsidRPr="004E3E85" w:rsidRDefault="00DA15D8" w:rsidP="00DA15D8">
            <w:pPr>
              <w:rPr>
                <w:rFonts w:ascii="Arial Narrow" w:hAnsi="Arial Narrow"/>
                <w:b/>
              </w:rPr>
            </w:pPr>
          </w:p>
          <w:p w:rsidR="002254DA" w:rsidRDefault="002254DA" w:rsidP="002254DA">
            <w:pPr>
              <w:jc w:val="center"/>
              <w:rPr>
                <w:rFonts w:ascii="Arial Narrow" w:hAnsi="Arial Narrow"/>
                <w:b/>
                <w:u w:val="single"/>
              </w:rPr>
            </w:pPr>
            <w:r>
              <w:rPr>
                <w:rFonts w:ascii="Arial Narrow" w:hAnsi="Arial Narrow"/>
                <w:b/>
                <w:u w:val="single"/>
              </w:rPr>
              <w:t>____________________________________</w:t>
            </w:r>
          </w:p>
          <w:p w:rsidR="002254DA" w:rsidRDefault="002254DA" w:rsidP="002254D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(Print Name and Signature/Position)</w:t>
            </w:r>
          </w:p>
          <w:p w:rsidR="002254DA" w:rsidRDefault="002254DA" w:rsidP="002254DA">
            <w:pPr>
              <w:jc w:val="center"/>
              <w:rPr>
                <w:rFonts w:ascii="Arial Narrow" w:hAnsi="Arial Narrow"/>
              </w:rPr>
            </w:pPr>
          </w:p>
          <w:p w:rsidR="002254DA" w:rsidRPr="002254DA" w:rsidRDefault="002254DA" w:rsidP="002254DA">
            <w:pPr>
              <w:rPr>
                <w:rFonts w:ascii="Arial Narrow" w:hAnsi="Arial Narrow"/>
                <w:b/>
                <w:color w:val="FF0000"/>
                <w:sz w:val="20"/>
              </w:rPr>
            </w:pPr>
            <w:r w:rsidRPr="002254DA">
              <w:rPr>
                <w:rFonts w:ascii="Arial Narrow" w:hAnsi="Arial Narrow"/>
                <w:b/>
                <w:color w:val="FF0000"/>
                <w:sz w:val="20"/>
              </w:rPr>
              <w:t xml:space="preserve">Note: This is the client/company/stakeholder where the project will </w:t>
            </w:r>
            <w:r w:rsidRPr="00066564">
              <w:rPr>
                <w:rFonts w:ascii="Arial Narrow" w:hAnsi="Arial Narrow"/>
                <w:b/>
                <w:noProof/>
                <w:color w:val="FF0000"/>
                <w:sz w:val="20"/>
              </w:rPr>
              <w:t>be implemented</w:t>
            </w:r>
          </w:p>
          <w:p w:rsidR="00AF51C3" w:rsidRPr="004E3E85" w:rsidRDefault="00AF51C3" w:rsidP="00DA15D8">
            <w:pPr>
              <w:jc w:val="center"/>
              <w:rPr>
                <w:rFonts w:ascii="Arial Narrow" w:hAnsi="Arial Narrow"/>
              </w:rPr>
            </w:pPr>
          </w:p>
        </w:tc>
      </w:tr>
      <w:tr w:rsidR="00DA15D8" w:rsidRPr="004E3E85" w:rsidTr="004E3E85">
        <w:trPr>
          <w:trHeight w:val="167"/>
        </w:trPr>
        <w:tc>
          <w:tcPr>
            <w:tcW w:w="8748" w:type="dxa"/>
            <w:gridSpan w:val="2"/>
            <w:shd w:val="clear" w:color="auto" w:fill="auto"/>
          </w:tcPr>
          <w:p w:rsidR="00DA15D8" w:rsidRPr="004E3E85" w:rsidRDefault="00D20144" w:rsidP="00DA15D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pproved by</w:t>
            </w:r>
            <w:r w:rsidR="00DA15D8" w:rsidRPr="004E3E85">
              <w:rPr>
                <w:rFonts w:ascii="Arial Narrow" w:hAnsi="Arial Narrow"/>
                <w:b/>
              </w:rPr>
              <w:t>:</w:t>
            </w:r>
          </w:p>
          <w:p w:rsidR="00DA15D8" w:rsidRPr="004E3E85" w:rsidRDefault="00DA15D8" w:rsidP="00DA15D8">
            <w:pPr>
              <w:rPr>
                <w:rFonts w:ascii="Arial Narrow" w:hAnsi="Arial Narrow"/>
                <w:b/>
              </w:rPr>
            </w:pPr>
          </w:p>
          <w:p w:rsidR="00DA15D8" w:rsidRPr="004E3E85" w:rsidRDefault="00DA15D8" w:rsidP="00DA15D8">
            <w:pPr>
              <w:rPr>
                <w:rFonts w:ascii="Arial Narrow" w:hAnsi="Arial Narrow"/>
                <w:b/>
              </w:rPr>
            </w:pPr>
          </w:p>
          <w:p w:rsidR="00392BDE" w:rsidRPr="004E3E85" w:rsidRDefault="002254DA" w:rsidP="002254DA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u w:val="single"/>
              </w:rPr>
              <w:t>______________________</w:t>
            </w:r>
            <w:r w:rsidR="00495A84">
              <w:rPr>
                <w:rFonts w:ascii="Arial Narrow" w:hAnsi="Arial Narrow"/>
              </w:rPr>
              <w:t xml:space="preserve">                        </w:t>
            </w:r>
            <w:r>
              <w:rPr>
                <w:rFonts w:ascii="Arial Narrow" w:hAnsi="Arial Narrow"/>
                <w:b/>
                <w:u w:val="single"/>
              </w:rPr>
              <w:t>_____________________</w:t>
            </w:r>
          </w:p>
          <w:p w:rsidR="00392BDE" w:rsidRDefault="002254DA" w:rsidP="00392BDE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</w:t>
            </w:r>
            <w:r w:rsidR="00495A84">
              <w:rPr>
                <w:rFonts w:ascii="Arial Narrow" w:hAnsi="Arial Narrow"/>
              </w:rPr>
              <w:t xml:space="preserve">                           </w:t>
            </w:r>
            <w:r>
              <w:rPr>
                <w:rFonts w:ascii="Arial Narrow" w:hAnsi="Arial Narrow"/>
              </w:rPr>
              <w:t xml:space="preserve">IT </w:t>
            </w:r>
            <w:r w:rsidR="00392BDE" w:rsidRPr="004E3E85">
              <w:rPr>
                <w:rFonts w:ascii="Arial Narrow" w:hAnsi="Arial Narrow"/>
              </w:rPr>
              <w:t xml:space="preserve">Faculty </w:t>
            </w:r>
            <w:r w:rsidR="004E1BF3">
              <w:rPr>
                <w:rFonts w:ascii="Arial Narrow" w:hAnsi="Arial Narrow"/>
              </w:rPr>
              <w:t xml:space="preserve"> </w:t>
            </w:r>
            <w:r w:rsidR="00495A84">
              <w:rPr>
                <w:rFonts w:ascii="Arial Narrow" w:hAnsi="Arial Narrow"/>
              </w:rPr>
              <w:t xml:space="preserve">   </w:t>
            </w:r>
            <w:r w:rsidR="004E1BF3">
              <w:rPr>
                <w:rFonts w:ascii="Arial Narrow" w:hAnsi="Arial Narrow"/>
              </w:rPr>
              <w:t xml:space="preserve">  </w:t>
            </w:r>
            <w:r w:rsidR="00495A84">
              <w:rPr>
                <w:rFonts w:ascii="Arial Narrow" w:hAnsi="Arial Narrow"/>
              </w:rPr>
              <w:t xml:space="preserve">                 </w:t>
            </w:r>
            <w:r w:rsidR="00392BDE" w:rsidRPr="004E3E85">
              <w:rPr>
                <w:rFonts w:ascii="Arial Narrow" w:hAnsi="Arial Narrow"/>
              </w:rPr>
              <w:t xml:space="preserve">                </w:t>
            </w:r>
            <w:r w:rsidR="00495A84">
              <w:rPr>
                <w:rFonts w:ascii="Arial Narrow" w:hAnsi="Arial Narrow"/>
              </w:rPr>
              <w:t xml:space="preserve"> </w:t>
            </w:r>
            <w:r w:rsidR="00392BDE" w:rsidRPr="004E3E85">
              <w:rPr>
                <w:rFonts w:ascii="Arial Narrow" w:hAnsi="Arial Narrow"/>
              </w:rPr>
              <w:t xml:space="preserve">          </w:t>
            </w:r>
            <w:r>
              <w:rPr>
                <w:rFonts w:ascii="Arial Narrow" w:hAnsi="Arial Narrow"/>
              </w:rPr>
              <w:t xml:space="preserve">IT </w:t>
            </w:r>
            <w:r w:rsidRPr="004E3E85">
              <w:rPr>
                <w:rFonts w:ascii="Arial Narrow" w:hAnsi="Arial Narrow"/>
              </w:rPr>
              <w:t>Faculty</w:t>
            </w:r>
          </w:p>
          <w:p w:rsidR="00392BDE" w:rsidRDefault="00392BDE" w:rsidP="00392BDE">
            <w:pPr>
              <w:rPr>
                <w:rFonts w:ascii="Arial Narrow" w:hAnsi="Arial Narrow"/>
              </w:rPr>
            </w:pPr>
          </w:p>
          <w:p w:rsidR="002254DA" w:rsidRPr="004E3E85" w:rsidRDefault="002254DA" w:rsidP="002254DA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u w:val="single"/>
              </w:rPr>
              <w:t>_______________________</w:t>
            </w:r>
            <w:r w:rsidR="00495A84">
              <w:rPr>
                <w:rFonts w:ascii="Arial Narrow" w:hAnsi="Arial Narrow"/>
              </w:rPr>
              <w:t xml:space="preserve">                       </w:t>
            </w:r>
            <w:r w:rsidR="00495A84">
              <w:rPr>
                <w:rFonts w:ascii="Arial Narrow" w:hAnsi="Arial Narrow"/>
                <w:b/>
                <w:u w:val="single"/>
              </w:rPr>
              <w:t>_</w:t>
            </w:r>
            <w:r>
              <w:rPr>
                <w:rFonts w:ascii="Arial Narrow" w:hAnsi="Arial Narrow"/>
                <w:b/>
                <w:u w:val="single"/>
              </w:rPr>
              <w:t>____________________</w:t>
            </w:r>
          </w:p>
          <w:p w:rsidR="002254DA" w:rsidRDefault="002254DA" w:rsidP="002254DA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</w:t>
            </w:r>
            <w:r w:rsidR="00495A84">
              <w:rPr>
                <w:rFonts w:ascii="Arial Narrow" w:hAnsi="Arial Narrow"/>
              </w:rPr>
              <w:t xml:space="preserve">               </w:t>
            </w:r>
            <w:r>
              <w:rPr>
                <w:rFonts w:ascii="Arial Narrow" w:hAnsi="Arial Narrow"/>
              </w:rPr>
              <w:t xml:space="preserve"> IT </w:t>
            </w:r>
            <w:r w:rsidRPr="004E3E85">
              <w:rPr>
                <w:rFonts w:ascii="Arial Narrow" w:hAnsi="Arial Narrow"/>
              </w:rPr>
              <w:t xml:space="preserve">Faculty   </w:t>
            </w:r>
            <w:r w:rsidR="004E1BF3">
              <w:rPr>
                <w:rFonts w:ascii="Arial Narrow" w:hAnsi="Arial Narrow"/>
              </w:rPr>
              <w:t xml:space="preserve">   </w:t>
            </w:r>
            <w:r w:rsidRPr="004E3E85">
              <w:rPr>
                <w:rFonts w:ascii="Arial Narrow" w:hAnsi="Arial Narrow"/>
              </w:rPr>
              <w:t xml:space="preserve">                        </w:t>
            </w:r>
            <w:r w:rsidR="00495A84">
              <w:rPr>
                <w:rFonts w:ascii="Arial Narrow" w:hAnsi="Arial Narrow"/>
              </w:rPr>
              <w:t xml:space="preserve">     </w:t>
            </w:r>
            <w:r>
              <w:rPr>
                <w:rFonts w:ascii="Arial Narrow" w:hAnsi="Arial Narrow"/>
              </w:rPr>
              <w:t xml:space="preserve">                 IT </w:t>
            </w:r>
            <w:r w:rsidRPr="004E3E85">
              <w:rPr>
                <w:rFonts w:ascii="Arial Narrow" w:hAnsi="Arial Narrow"/>
              </w:rPr>
              <w:t>Faculty</w:t>
            </w:r>
          </w:p>
          <w:p w:rsidR="002254DA" w:rsidRDefault="002254DA" w:rsidP="00392BDE">
            <w:pPr>
              <w:rPr>
                <w:rFonts w:ascii="Arial Narrow" w:hAnsi="Arial Narrow"/>
              </w:rPr>
            </w:pPr>
          </w:p>
          <w:p w:rsidR="00392BDE" w:rsidRDefault="00392BDE" w:rsidP="00392BDE">
            <w:pPr>
              <w:rPr>
                <w:rFonts w:ascii="Arial Narrow" w:hAnsi="Arial Narrow"/>
              </w:rPr>
            </w:pPr>
          </w:p>
          <w:p w:rsidR="00392BDE" w:rsidRPr="004E3E85" w:rsidRDefault="00392BDE" w:rsidP="00392BDE">
            <w:pPr>
              <w:jc w:val="center"/>
              <w:rPr>
                <w:rFonts w:ascii="Arial Narrow" w:hAnsi="Arial Narrow"/>
                <w:b/>
              </w:rPr>
            </w:pPr>
            <w:r w:rsidRPr="004E3E85">
              <w:rPr>
                <w:rFonts w:ascii="Arial Narrow" w:hAnsi="Arial Narrow"/>
                <w:b/>
                <w:u w:val="single"/>
              </w:rPr>
              <w:t>ROMMEL L. VERECIO, DM</w:t>
            </w:r>
          </w:p>
          <w:p w:rsidR="00392BDE" w:rsidRPr="004E3E85" w:rsidRDefault="00392BDE" w:rsidP="00392BDE">
            <w:pPr>
              <w:jc w:val="center"/>
              <w:rPr>
                <w:rFonts w:ascii="Arial Narrow" w:hAnsi="Arial Narrow"/>
              </w:rPr>
            </w:pPr>
            <w:r w:rsidRPr="004E3E85">
              <w:rPr>
                <w:rFonts w:ascii="Arial Narrow" w:hAnsi="Arial Narrow"/>
              </w:rPr>
              <w:t>Unit Chair, IT &amp; Computer Education</w:t>
            </w:r>
          </w:p>
          <w:p w:rsidR="00DA15D8" w:rsidRPr="004E3E85" w:rsidRDefault="00DA15D8" w:rsidP="004E3E85">
            <w:pPr>
              <w:jc w:val="center"/>
              <w:rPr>
                <w:rFonts w:ascii="Arial Narrow" w:hAnsi="Arial Narrow"/>
                <w:b/>
              </w:rPr>
            </w:pPr>
          </w:p>
        </w:tc>
      </w:tr>
    </w:tbl>
    <w:p w:rsidR="00977E54" w:rsidRDefault="00977E54" w:rsidP="00D04426">
      <w:pPr>
        <w:rPr>
          <w:rFonts w:ascii="Arial Narrow" w:hAnsi="Arial Narrow"/>
          <w:b/>
        </w:rPr>
      </w:pPr>
    </w:p>
    <w:p w:rsidR="00602DAF" w:rsidRDefault="009345C8" w:rsidP="009345C8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</w:p>
    <w:sectPr w:rsidR="00602DAF" w:rsidSect="00A442D8">
      <w:headerReference w:type="default" r:id="rId8"/>
      <w:pgSz w:w="11907" w:h="16839" w:code="9"/>
      <w:pgMar w:top="1440" w:right="1440" w:bottom="1440" w:left="2160" w:header="720" w:footer="720" w:gutter="0"/>
      <w:pgNumType w:start="3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53BB" w:rsidRDefault="00CE53BB">
      <w:r>
        <w:separator/>
      </w:r>
    </w:p>
  </w:endnote>
  <w:endnote w:type="continuationSeparator" w:id="0">
    <w:p w:rsidR="00CE53BB" w:rsidRDefault="00CE5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53BB" w:rsidRDefault="00CE53BB">
      <w:r>
        <w:separator/>
      </w:r>
    </w:p>
  </w:footnote>
  <w:footnote w:type="continuationSeparator" w:id="0">
    <w:p w:rsidR="00CE53BB" w:rsidRDefault="00CE53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6F2" w:rsidRDefault="003A1F61" w:rsidP="00062241">
    <w:pPr>
      <w:pStyle w:val="Header"/>
      <w:jc w:val="center"/>
      <w:rPr>
        <w:rFonts w:ascii="Arial Narrow" w:hAnsi="Arial Narrow"/>
        <w:b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2540</wp:posOffset>
          </wp:positionH>
          <wp:positionV relativeFrom="paragraph">
            <wp:posOffset>-6350</wp:posOffset>
          </wp:positionV>
          <wp:extent cx="723900" cy="723900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nu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506F2" w:rsidRPr="00062241">
      <w:rPr>
        <w:rFonts w:ascii="Arial Narrow" w:hAnsi="Arial Narrow"/>
        <w:b/>
      </w:rPr>
      <w:t>LEYTE NORMAL UNIVERSITY</w:t>
    </w:r>
  </w:p>
  <w:p w:rsidR="00F566F3" w:rsidRDefault="00F566F3" w:rsidP="00062241">
    <w:pPr>
      <w:pStyle w:val="Header"/>
      <w:jc w:val="center"/>
      <w:rPr>
        <w:rFonts w:ascii="Arial Narrow" w:hAnsi="Arial Narrow"/>
        <w:b/>
      </w:rPr>
    </w:pPr>
    <w:r>
      <w:rPr>
        <w:rFonts w:ascii="Arial Narrow" w:hAnsi="Arial Narrow"/>
        <w:b/>
      </w:rPr>
      <w:t>College of Arts &amp; Sciences</w:t>
    </w:r>
  </w:p>
  <w:p w:rsidR="00F566F3" w:rsidRPr="00062241" w:rsidRDefault="00F566F3" w:rsidP="00062241">
    <w:pPr>
      <w:pStyle w:val="Header"/>
      <w:jc w:val="center"/>
      <w:rPr>
        <w:rFonts w:ascii="Arial Narrow" w:hAnsi="Arial Narrow"/>
        <w:b/>
      </w:rPr>
    </w:pPr>
    <w:r>
      <w:rPr>
        <w:rFonts w:ascii="Arial Narrow" w:hAnsi="Arial Narrow"/>
        <w:b/>
      </w:rPr>
      <w:t>IT &amp; Computer Education</w:t>
    </w:r>
  </w:p>
  <w:p w:rsidR="00B506F2" w:rsidRDefault="00B506F2" w:rsidP="00062241">
    <w:pPr>
      <w:pStyle w:val="Header"/>
      <w:jc w:val="center"/>
      <w:rPr>
        <w:rFonts w:ascii="Brush Script MT" w:hAnsi="Brush Script MT"/>
        <w:sz w:val="28"/>
        <w:szCs w:val="28"/>
      </w:rPr>
    </w:pPr>
    <w:smartTag w:uri="urn:schemas-microsoft-com:office:smarttags" w:element="place">
      <w:smartTag w:uri="urn:schemas-microsoft-com:office:smarttags" w:element="PlaceName">
        <w:r w:rsidRPr="00062241">
          <w:rPr>
            <w:rFonts w:ascii="Brush Script MT" w:hAnsi="Brush Script MT"/>
            <w:sz w:val="28"/>
            <w:szCs w:val="28"/>
          </w:rPr>
          <w:t>Tacloban</w:t>
        </w:r>
      </w:smartTag>
      <w:smartTag w:uri="urn:schemas-microsoft-com:office:smarttags" w:element="PlaceType">
        <w:r w:rsidRPr="00062241">
          <w:rPr>
            <w:rFonts w:ascii="Brush Script MT" w:hAnsi="Brush Script MT"/>
            <w:sz w:val="28"/>
            <w:szCs w:val="28"/>
          </w:rPr>
          <w:t>City</w:t>
        </w:r>
      </w:smartTag>
    </w:smartTag>
  </w:p>
  <w:p w:rsidR="00B506F2" w:rsidRPr="00062241" w:rsidRDefault="00043A6C" w:rsidP="00062241">
    <w:pPr>
      <w:pStyle w:val="Header"/>
      <w:jc w:val="center"/>
      <w:rPr>
        <w:rFonts w:ascii="Brush Script MT" w:hAnsi="Brush Script MT"/>
      </w:rPr>
    </w:pPr>
    <w:r>
      <w:rPr>
        <w:rFonts w:ascii="Brush Script MT" w:hAnsi="Brush Script MT"/>
        <w:noProof/>
        <w:lang w:val="en-PH" w:eastAsia="en-PH"/>
      </w:rPr>
      <w:pict>
        <v:line id="Line 4" o:spid="_x0000_s12289" style="position:absolute;left:0;text-align:left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9.3pt" to="6in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" strokeweight="4.5pt">
          <v:stroke linestyle="thickThin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1595A"/>
    <w:multiLevelType w:val="hybridMultilevel"/>
    <w:tmpl w:val="33465C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E5630"/>
    <w:multiLevelType w:val="hybridMultilevel"/>
    <w:tmpl w:val="4D041C1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44BEF"/>
    <w:multiLevelType w:val="hybridMultilevel"/>
    <w:tmpl w:val="9BF47A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207FC8"/>
    <w:multiLevelType w:val="hybridMultilevel"/>
    <w:tmpl w:val="E9449CE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26D2B"/>
    <w:multiLevelType w:val="hybridMultilevel"/>
    <w:tmpl w:val="9B1026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12290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QwMDYztjCwMDK2MDFT0lEKTi0uzszPAykwqgUAT4rrvCwAAAA="/>
  </w:docVars>
  <w:rsids>
    <w:rsidRoot w:val="00062241"/>
    <w:rsid w:val="00005ECC"/>
    <w:rsid w:val="00010FA7"/>
    <w:rsid w:val="00020BAE"/>
    <w:rsid w:val="00021DFB"/>
    <w:rsid w:val="00026768"/>
    <w:rsid w:val="00043A6C"/>
    <w:rsid w:val="00045065"/>
    <w:rsid w:val="000506D9"/>
    <w:rsid w:val="00062241"/>
    <w:rsid w:val="00066564"/>
    <w:rsid w:val="00073C07"/>
    <w:rsid w:val="00087421"/>
    <w:rsid w:val="0009153D"/>
    <w:rsid w:val="000B3AB6"/>
    <w:rsid w:val="000B4764"/>
    <w:rsid w:val="000E5755"/>
    <w:rsid w:val="00102922"/>
    <w:rsid w:val="00132B1C"/>
    <w:rsid w:val="00146E15"/>
    <w:rsid w:val="0014790F"/>
    <w:rsid w:val="00150BDF"/>
    <w:rsid w:val="00177137"/>
    <w:rsid w:val="0019715F"/>
    <w:rsid w:val="001A32F3"/>
    <w:rsid w:val="001B2575"/>
    <w:rsid w:val="001B34C6"/>
    <w:rsid w:val="001C4228"/>
    <w:rsid w:val="001E1C09"/>
    <w:rsid w:val="001E1DC4"/>
    <w:rsid w:val="001F35BC"/>
    <w:rsid w:val="0021127E"/>
    <w:rsid w:val="00224D9A"/>
    <w:rsid w:val="002254DA"/>
    <w:rsid w:val="0022667A"/>
    <w:rsid w:val="00240AA8"/>
    <w:rsid w:val="00242263"/>
    <w:rsid w:val="00243037"/>
    <w:rsid w:val="00263E82"/>
    <w:rsid w:val="00285CB7"/>
    <w:rsid w:val="00291F65"/>
    <w:rsid w:val="00295D44"/>
    <w:rsid w:val="002E11C8"/>
    <w:rsid w:val="002E6F8E"/>
    <w:rsid w:val="002F773A"/>
    <w:rsid w:val="00323357"/>
    <w:rsid w:val="0033265D"/>
    <w:rsid w:val="00341527"/>
    <w:rsid w:val="003429C7"/>
    <w:rsid w:val="00345F56"/>
    <w:rsid w:val="00346FA1"/>
    <w:rsid w:val="003554B7"/>
    <w:rsid w:val="003701B1"/>
    <w:rsid w:val="003829F1"/>
    <w:rsid w:val="003850F3"/>
    <w:rsid w:val="00392BDE"/>
    <w:rsid w:val="003A0A14"/>
    <w:rsid w:val="003A1F61"/>
    <w:rsid w:val="003B146D"/>
    <w:rsid w:val="003C324F"/>
    <w:rsid w:val="003D5529"/>
    <w:rsid w:val="003E74A3"/>
    <w:rsid w:val="004034D6"/>
    <w:rsid w:val="0041746F"/>
    <w:rsid w:val="004307C3"/>
    <w:rsid w:val="00430C25"/>
    <w:rsid w:val="0043519E"/>
    <w:rsid w:val="00441FF2"/>
    <w:rsid w:val="00473D54"/>
    <w:rsid w:val="00480D89"/>
    <w:rsid w:val="00495A84"/>
    <w:rsid w:val="004A2B63"/>
    <w:rsid w:val="004D01AB"/>
    <w:rsid w:val="004D7DC5"/>
    <w:rsid w:val="004E0F1B"/>
    <w:rsid w:val="004E1BF3"/>
    <w:rsid w:val="004E3E85"/>
    <w:rsid w:val="004E7B96"/>
    <w:rsid w:val="00504A62"/>
    <w:rsid w:val="00505FE4"/>
    <w:rsid w:val="005178C9"/>
    <w:rsid w:val="0052067A"/>
    <w:rsid w:val="00540138"/>
    <w:rsid w:val="005646BB"/>
    <w:rsid w:val="00571436"/>
    <w:rsid w:val="00572F5B"/>
    <w:rsid w:val="00585FBD"/>
    <w:rsid w:val="005C100B"/>
    <w:rsid w:val="005C13B5"/>
    <w:rsid w:val="005C59F0"/>
    <w:rsid w:val="005D7454"/>
    <w:rsid w:val="00601F3D"/>
    <w:rsid w:val="00602DAF"/>
    <w:rsid w:val="006111C3"/>
    <w:rsid w:val="006166A7"/>
    <w:rsid w:val="00630B06"/>
    <w:rsid w:val="00636E9E"/>
    <w:rsid w:val="0065484D"/>
    <w:rsid w:val="006564BB"/>
    <w:rsid w:val="00666337"/>
    <w:rsid w:val="00680721"/>
    <w:rsid w:val="006962ED"/>
    <w:rsid w:val="006A566F"/>
    <w:rsid w:val="006A5F5D"/>
    <w:rsid w:val="006A61D0"/>
    <w:rsid w:val="006C0B38"/>
    <w:rsid w:val="006C4294"/>
    <w:rsid w:val="006C449E"/>
    <w:rsid w:val="00706C41"/>
    <w:rsid w:val="0071045C"/>
    <w:rsid w:val="0072200E"/>
    <w:rsid w:val="0072372F"/>
    <w:rsid w:val="00747F2A"/>
    <w:rsid w:val="00757B1E"/>
    <w:rsid w:val="00787672"/>
    <w:rsid w:val="007A687E"/>
    <w:rsid w:val="007A7A32"/>
    <w:rsid w:val="007B2C83"/>
    <w:rsid w:val="007B3AE9"/>
    <w:rsid w:val="007D02EA"/>
    <w:rsid w:val="007F01BD"/>
    <w:rsid w:val="00814512"/>
    <w:rsid w:val="00814BE5"/>
    <w:rsid w:val="00820E0C"/>
    <w:rsid w:val="008266A3"/>
    <w:rsid w:val="0086108A"/>
    <w:rsid w:val="0087233F"/>
    <w:rsid w:val="00885A6F"/>
    <w:rsid w:val="008B6F46"/>
    <w:rsid w:val="008C1659"/>
    <w:rsid w:val="008D2669"/>
    <w:rsid w:val="008D6430"/>
    <w:rsid w:val="008F2B6B"/>
    <w:rsid w:val="008F4887"/>
    <w:rsid w:val="00905172"/>
    <w:rsid w:val="009221AA"/>
    <w:rsid w:val="009345C8"/>
    <w:rsid w:val="00942272"/>
    <w:rsid w:val="00956E30"/>
    <w:rsid w:val="00960C5A"/>
    <w:rsid w:val="00977E54"/>
    <w:rsid w:val="0098063A"/>
    <w:rsid w:val="009B0AD0"/>
    <w:rsid w:val="009B4F8F"/>
    <w:rsid w:val="009C016F"/>
    <w:rsid w:val="009C2398"/>
    <w:rsid w:val="009D0423"/>
    <w:rsid w:val="00A12828"/>
    <w:rsid w:val="00A14F64"/>
    <w:rsid w:val="00A16F99"/>
    <w:rsid w:val="00A25819"/>
    <w:rsid w:val="00A442D8"/>
    <w:rsid w:val="00A57263"/>
    <w:rsid w:val="00A63FC8"/>
    <w:rsid w:val="00A70638"/>
    <w:rsid w:val="00A77883"/>
    <w:rsid w:val="00A90FC0"/>
    <w:rsid w:val="00AB02B6"/>
    <w:rsid w:val="00AB4267"/>
    <w:rsid w:val="00AC50BA"/>
    <w:rsid w:val="00AE4F7A"/>
    <w:rsid w:val="00AF2ACC"/>
    <w:rsid w:val="00AF51C3"/>
    <w:rsid w:val="00B21228"/>
    <w:rsid w:val="00B218DD"/>
    <w:rsid w:val="00B4568E"/>
    <w:rsid w:val="00B506F2"/>
    <w:rsid w:val="00B754CE"/>
    <w:rsid w:val="00B8017E"/>
    <w:rsid w:val="00B87BB6"/>
    <w:rsid w:val="00B95B69"/>
    <w:rsid w:val="00BB7C61"/>
    <w:rsid w:val="00BD246E"/>
    <w:rsid w:val="00BD6367"/>
    <w:rsid w:val="00BD69A7"/>
    <w:rsid w:val="00C003B4"/>
    <w:rsid w:val="00C13320"/>
    <w:rsid w:val="00C2192C"/>
    <w:rsid w:val="00C3145D"/>
    <w:rsid w:val="00C41447"/>
    <w:rsid w:val="00C628D3"/>
    <w:rsid w:val="00C629C4"/>
    <w:rsid w:val="00C658B7"/>
    <w:rsid w:val="00C97D83"/>
    <w:rsid w:val="00CB5A75"/>
    <w:rsid w:val="00CE53BB"/>
    <w:rsid w:val="00D00BA0"/>
    <w:rsid w:val="00D04426"/>
    <w:rsid w:val="00D20144"/>
    <w:rsid w:val="00D21951"/>
    <w:rsid w:val="00D56B71"/>
    <w:rsid w:val="00D608BD"/>
    <w:rsid w:val="00D66AAF"/>
    <w:rsid w:val="00DA15D8"/>
    <w:rsid w:val="00DB046E"/>
    <w:rsid w:val="00DB352A"/>
    <w:rsid w:val="00DC00E4"/>
    <w:rsid w:val="00DD05FD"/>
    <w:rsid w:val="00E04A49"/>
    <w:rsid w:val="00E15316"/>
    <w:rsid w:val="00E167DC"/>
    <w:rsid w:val="00E3212D"/>
    <w:rsid w:val="00E3515C"/>
    <w:rsid w:val="00E370F2"/>
    <w:rsid w:val="00E43E6E"/>
    <w:rsid w:val="00E54699"/>
    <w:rsid w:val="00E55AD4"/>
    <w:rsid w:val="00E675AB"/>
    <w:rsid w:val="00E75E10"/>
    <w:rsid w:val="00E935A2"/>
    <w:rsid w:val="00EB5BB0"/>
    <w:rsid w:val="00ED4D3D"/>
    <w:rsid w:val="00EE68F8"/>
    <w:rsid w:val="00F11590"/>
    <w:rsid w:val="00F2076B"/>
    <w:rsid w:val="00F370D1"/>
    <w:rsid w:val="00F441F7"/>
    <w:rsid w:val="00F5590C"/>
    <w:rsid w:val="00F566F3"/>
    <w:rsid w:val="00F67DE8"/>
    <w:rsid w:val="00F867F0"/>
    <w:rsid w:val="00F92875"/>
    <w:rsid w:val="00FA13F7"/>
    <w:rsid w:val="00FA677F"/>
    <w:rsid w:val="00FE4C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2290"/>
    <o:shapelayout v:ext="edit">
      <o:idmap v:ext="edit" data="1"/>
    </o:shapelayout>
  </w:shapeDefaults>
  <w:decimalSymbol w:val="."/>
  <w:listSeparator w:val=","/>
  <w14:docId w14:val="5B0CDC28"/>
  <w15:docId w15:val="{C9F302EB-AE7C-4EFD-9BD7-281EA7141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97D83"/>
    <w:rPr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885A6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85A6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622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6224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56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6B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uiPriority w:val="9"/>
    <w:rsid w:val="00885A6F"/>
    <w:rPr>
      <w:b/>
      <w:bCs/>
      <w:sz w:val="36"/>
      <w:szCs w:val="36"/>
    </w:rPr>
  </w:style>
  <w:style w:type="character" w:customStyle="1" w:styleId="Heading3Char">
    <w:name w:val="Heading 3 Char"/>
    <w:link w:val="Heading3"/>
    <w:uiPriority w:val="9"/>
    <w:rsid w:val="00885A6F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85A6F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4307C3"/>
    <w:rPr>
      <w:sz w:val="24"/>
      <w:szCs w:val="24"/>
    </w:rPr>
  </w:style>
  <w:style w:type="paragraph" w:styleId="BalloonText">
    <w:name w:val="Balloon Text"/>
    <w:basedOn w:val="Normal"/>
    <w:link w:val="BalloonTextChar"/>
    <w:rsid w:val="00F559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5590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0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BF3B89-44AA-455D-A70D-79A260931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 ETH0 -</Company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er</dc:creator>
  <cp:lastModifiedBy>Emerson</cp:lastModifiedBy>
  <cp:revision>9</cp:revision>
  <cp:lastPrinted>2017-07-20T00:40:00Z</cp:lastPrinted>
  <dcterms:created xsi:type="dcterms:W3CDTF">2017-08-07T12:20:00Z</dcterms:created>
  <dcterms:modified xsi:type="dcterms:W3CDTF">2017-08-11T01:01:00Z</dcterms:modified>
</cp:coreProperties>
</file>